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BB9E3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7103FC38" w14:textId="22C9CC12" w:rsidR="000101B5" w:rsidRDefault="007F5A33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054C851" wp14:editId="185948F0">
                <wp:simplePos x="0" y="0"/>
                <wp:positionH relativeFrom="page">
                  <wp:posOffset>1114425</wp:posOffset>
                </wp:positionH>
                <wp:positionV relativeFrom="paragraph">
                  <wp:posOffset>137795</wp:posOffset>
                </wp:positionV>
                <wp:extent cx="1847850" cy="485775"/>
                <wp:effectExtent l="0" t="19050" r="38100" b="4762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485775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282EE4" w14:textId="77777777" w:rsidR="007F5A33" w:rsidRPr="00EC75AC" w:rsidRDefault="007F5A33" w:rsidP="007F5A3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49BC6E1" w14:textId="77777777" w:rsidR="007F5A33" w:rsidRDefault="007F5A33" w:rsidP="007F5A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4C85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left:0;text-align:left;margin-left:87.75pt;margin-top:10.85pt;width:145.5pt;height:38.2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" adj="18761" fillcolor="#5b9bd5" strokecolor="#41719c" strokeweight="1pt">
                <v:textbox>
                  <w:txbxContent>
                    <w:p w14:paraId="44282EE4" w14:textId="77777777" w:rsidR="007F5A33" w:rsidRPr="00EC75AC" w:rsidRDefault="007F5A33" w:rsidP="007F5A3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549BC6E1" w14:textId="77777777" w:rsidR="007F5A33" w:rsidRDefault="007F5A33" w:rsidP="007F5A33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97E7A"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>COMPETITIVE EVENTS</w:t>
      </w:r>
    </w:p>
    <w:p w14:paraId="6D173A90" w14:textId="08E70C26" w:rsidR="00883B03" w:rsidRPr="004A2338" w:rsidRDefault="00DB51C4" w:rsidP="00883B03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4A2338">
        <w:rPr>
          <w:rFonts w:ascii="Arial" w:hAnsi="Arial" w:cs="Arial"/>
          <w:sz w:val="28"/>
          <w:szCs w:val="28"/>
        </w:rPr>
        <w:t>O</w:t>
      </w:r>
      <w:r w:rsidR="00FE6333">
        <w:rPr>
          <w:rFonts w:ascii="Arial" w:hAnsi="Arial" w:cs="Arial"/>
          <w:sz w:val="28"/>
          <w:szCs w:val="28"/>
        </w:rPr>
        <w:t>NLINE</w:t>
      </w:r>
      <w:r w:rsidRPr="004A2338">
        <w:rPr>
          <w:rFonts w:ascii="Arial" w:hAnsi="Arial" w:cs="Arial"/>
          <w:sz w:val="28"/>
          <w:szCs w:val="28"/>
        </w:rPr>
        <w:t xml:space="preserve"> S</w:t>
      </w:r>
      <w:r w:rsidR="00FE6333">
        <w:rPr>
          <w:rFonts w:ascii="Arial" w:hAnsi="Arial" w:cs="Arial"/>
          <w:sz w:val="28"/>
          <w:szCs w:val="28"/>
        </w:rPr>
        <w:t>UBMISSIONS</w:t>
      </w:r>
      <w:r w:rsidRPr="004A2338">
        <w:rPr>
          <w:rFonts w:ascii="Arial" w:hAnsi="Arial" w:cs="Arial"/>
          <w:sz w:val="28"/>
          <w:szCs w:val="28"/>
        </w:rPr>
        <w:t xml:space="preserve"> DUE NOV 16</w:t>
      </w:r>
      <w:r w:rsidRPr="004A2338">
        <w:rPr>
          <w:rFonts w:ascii="Arial" w:hAnsi="Arial" w:cs="Arial"/>
          <w:sz w:val="28"/>
          <w:szCs w:val="28"/>
          <w:vertAlign w:val="superscript"/>
        </w:rPr>
        <w:t>TH</w:t>
      </w:r>
      <w:r w:rsidRPr="004A2338">
        <w:rPr>
          <w:rFonts w:ascii="Arial" w:hAnsi="Arial" w:cs="Arial"/>
          <w:sz w:val="28"/>
          <w:szCs w:val="28"/>
        </w:rPr>
        <w:t>, 2020</w:t>
      </w:r>
      <w:r w:rsidR="00883B03" w:rsidRPr="004A2338">
        <w:rPr>
          <w:rFonts w:ascii="Arial" w:hAnsi="Arial" w:cs="Arial"/>
          <w:sz w:val="28"/>
          <w:szCs w:val="28"/>
        </w:rPr>
        <w:t xml:space="preserve"> </w:t>
      </w:r>
    </w:p>
    <w:p w14:paraId="2F2EA551" w14:textId="78253F88" w:rsidR="00AE7CD0" w:rsidRPr="00FE6333" w:rsidRDefault="001C5ACE" w:rsidP="002A2C0B">
      <w:pPr>
        <w:jc w:val="center"/>
        <w:rPr>
          <w:rFonts w:ascii="Arial" w:hAnsi="Arial" w:cs="Arial"/>
          <w:sz w:val="28"/>
          <w:szCs w:val="28"/>
        </w:rPr>
      </w:pPr>
      <w:r w:rsidRPr="00FE6333">
        <w:rPr>
          <w:rFonts w:ascii="Arial" w:hAnsi="Arial" w:cs="Arial"/>
          <w:b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7D234CC" wp14:editId="36405844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44C33" w14:textId="77777777"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D234CC" id="Rounded Rectangle 4" o:spid="_x0000_s1027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4eTmwIAAIw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" fillcolor="#c00000" strokecolor="#1f4d78 [1604]" strokeweight="1pt">
                <v:stroke joinstyle="miter"/>
                <v:textbox>
                  <w:txbxContent>
                    <w:p w14:paraId="64144C33" w14:textId="77777777"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E6333">
        <w:rPr>
          <w:rFonts w:ascii="Arial" w:hAnsi="Arial" w:cs="Arial"/>
          <w:sz w:val="28"/>
          <w:szCs w:val="28"/>
        </w:rPr>
        <w:t xml:space="preserve"> </w:t>
      </w:r>
      <w:r w:rsidR="00DB51C4" w:rsidRPr="00FE6333">
        <w:rPr>
          <w:rFonts w:ascii="Arial" w:hAnsi="Arial" w:cs="Arial"/>
          <w:sz w:val="28"/>
          <w:szCs w:val="28"/>
        </w:rPr>
        <w:t>ONLINE TEST</w:t>
      </w:r>
      <w:r w:rsidR="00902C2D" w:rsidRPr="00FE6333">
        <w:rPr>
          <w:rFonts w:ascii="Arial" w:hAnsi="Arial" w:cs="Arial"/>
          <w:sz w:val="28"/>
          <w:szCs w:val="28"/>
        </w:rPr>
        <w:t xml:space="preserve">ING WINDOW- </w:t>
      </w:r>
      <w:r w:rsidR="00306CA3" w:rsidRPr="00FE6333">
        <w:rPr>
          <w:rFonts w:ascii="Arial" w:hAnsi="Arial" w:cs="Arial"/>
          <w:sz w:val="28"/>
          <w:szCs w:val="28"/>
        </w:rPr>
        <w:t>D</w:t>
      </w:r>
      <w:r w:rsidR="00B21868">
        <w:rPr>
          <w:rFonts w:ascii="Arial" w:hAnsi="Arial" w:cs="Arial"/>
          <w:sz w:val="28"/>
          <w:szCs w:val="28"/>
        </w:rPr>
        <w:t>EC</w:t>
      </w:r>
      <w:r w:rsidR="00306CA3" w:rsidRPr="00FE6333">
        <w:rPr>
          <w:rFonts w:ascii="Arial" w:hAnsi="Arial" w:cs="Arial"/>
          <w:sz w:val="28"/>
          <w:szCs w:val="28"/>
        </w:rPr>
        <w:t xml:space="preserve"> 1</w:t>
      </w:r>
      <w:r w:rsidR="00FE6333" w:rsidRPr="00FE6333">
        <w:rPr>
          <w:rFonts w:ascii="Arial" w:hAnsi="Arial" w:cs="Arial"/>
          <w:sz w:val="28"/>
          <w:szCs w:val="28"/>
          <w:vertAlign w:val="superscript"/>
        </w:rPr>
        <w:t>ST</w:t>
      </w:r>
      <w:r w:rsidR="00FE6333">
        <w:rPr>
          <w:rFonts w:ascii="Arial" w:hAnsi="Arial" w:cs="Arial"/>
          <w:sz w:val="28"/>
          <w:szCs w:val="28"/>
        </w:rPr>
        <w:t xml:space="preserve"> </w:t>
      </w:r>
      <w:r w:rsidR="00306CA3" w:rsidRPr="00FE6333">
        <w:rPr>
          <w:rFonts w:ascii="Arial" w:hAnsi="Arial" w:cs="Arial"/>
          <w:sz w:val="28"/>
          <w:szCs w:val="28"/>
        </w:rPr>
        <w:t>– 7</w:t>
      </w:r>
      <w:r w:rsidR="00FE6333" w:rsidRPr="00FE6333">
        <w:rPr>
          <w:rFonts w:ascii="Arial" w:hAnsi="Arial" w:cs="Arial"/>
          <w:sz w:val="28"/>
          <w:szCs w:val="28"/>
          <w:vertAlign w:val="superscript"/>
        </w:rPr>
        <w:t>TH</w:t>
      </w:r>
      <w:r w:rsidR="00306CA3" w:rsidRPr="00FE6333">
        <w:rPr>
          <w:rFonts w:ascii="Arial" w:hAnsi="Arial" w:cs="Arial"/>
          <w:sz w:val="28"/>
          <w:szCs w:val="28"/>
        </w:rPr>
        <w:t>, 20</w:t>
      </w:r>
      <w:r w:rsidR="000101B5" w:rsidRPr="00FE6333">
        <w:rPr>
          <w:rFonts w:ascii="Arial" w:hAnsi="Arial" w:cs="Arial"/>
          <w:sz w:val="28"/>
          <w:szCs w:val="28"/>
        </w:rPr>
        <w:t>20</w:t>
      </w:r>
    </w:p>
    <w:p w14:paraId="092C3D32" w14:textId="5FE7DD4B" w:rsidR="000079A2" w:rsidRPr="009F22A0" w:rsidRDefault="004A2338" w:rsidP="002A2C0B">
      <w:pPr>
        <w:jc w:val="center"/>
        <w:rPr>
          <w:sz w:val="36"/>
          <w:szCs w:val="36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870098" wp14:editId="3A8FA5A1">
                <wp:simplePos x="0" y="0"/>
                <wp:positionH relativeFrom="column">
                  <wp:posOffset>8071485</wp:posOffset>
                </wp:positionH>
                <wp:positionV relativeFrom="paragraph">
                  <wp:posOffset>2812415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5A0B22" w14:textId="590ADB0D"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DF071E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DF071E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1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5E3B77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D69F948" w14:textId="77777777"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8700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635.55pt;margin-top:221.45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" fillcolor="window" strokeweight=".5pt">
                <v:textbox>
                  <w:txbxContent>
                    <w:p w14:paraId="445A0B22" w14:textId="590ADB0D"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DF071E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DF071E">
                        <w:rPr>
                          <w:rFonts w:cs="Calibri"/>
                          <w:b/>
                          <w:sz w:val="18"/>
                          <w:szCs w:val="20"/>
                        </w:rPr>
                        <w:t>21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5E3B77">
                        <w:rPr>
                          <w:rFonts w:cs="Calibri"/>
                          <w:b/>
                          <w:sz w:val="18"/>
                          <w:szCs w:val="20"/>
                        </w:rPr>
                        <w:t>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14:paraId="4D69F948" w14:textId="77777777" w:rsidR="00724AD9" w:rsidRDefault="00724AD9" w:rsidP="00724AD9"/>
                  </w:txbxContent>
                </v:textbox>
              </v:shape>
            </w:pict>
          </mc:Fallback>
        </mc:AlternateContent>
      </w:r>
      <w:r w:rsidR="000079A2" w:rsidRPr="000B2574">
        <w:rPr>
          <w:i/>
          <w:iCs/>
          <w:sz w:val="20"/>
          <w:szCs w:val="20"/>
        </w:rPr>
        <w:t xml:space="preserve">This list is tentative pending any </w:t>
      </w:r>
      <w:r w:rsidR="000079A2">
        <w:rPr>
          <w:i/>
          <w:iCs/>
          <w:sz w:val="20"/>
          <w:szCs w:val="20"/>
        </w:rPr>
        <w:t xml:space="preserve">name </w:t>
      </w:r>
      <w:r w:rsidR="000079A2" w:rsidRPr="000B2574">
        <w:rPr>
          <w:i/>
          <w:iCs/>
          <w:sz w:val="20"/>
          <w:szCs w:val="20"/>
        </w:rPr>
        <w:t xml:space="preserve">changes with </w:t>
      </w:r>
      <w:r w:rsidR="000079A2">
        <w:rPr>
          <w:i/>
          <w:iCs/>
          <w:sz w:val="20"/>
          <w:szCs w:val="20"/>
        </w:rPr>
        <w:t xml:space="preserve">the upcoming HOSA </w:t>
      </w:r>
      <w:r w:rsidR="000079A2" w:rsidRPr="000B2574">
        <w:rPr>
          <w:i/>
          <w:iCs/>
          <w:sz w:val="20"/>
          <w:szCs w:val="20"/>
        </w:rPr>
        <w:t>guideline release</w: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515"/>
      </w:tblGrid>
      <w:tr w:rsidR="004D1AA5" w:rsidRPr="00766F58" w14:paraId="2E85DA93" w14:textId="77777777" w:rsidTr="005A295E">
        <w:trPr>
          <w:trHeight w:val="884"/>
          <w:jc w:val="center"/>
        </w:trPr>
        <w:tc>
          <w:tcPr>
            <w:tcW w:w="2155" w:type="dxa"/>
            <w:shd w:val="clear" w:color="auto" w:fill="C45911" w:themeFill="accent2" w:themeFillShade="BF"/>
          </w:tcPr>
          <w:p w14:paraId="2B88E9C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3E7D002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2E74B5" w:themeFill="accent1" w:themeFillShade="BF"/>
          </w:tcPr>
          <w:p w14:paraId="5C7B02D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762836C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7FC9B61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785ACBA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4E43639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0A4F777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25A5BB49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20EB0D1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68A21ED6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14:paraId="48A3F967" w14:textId="77777777" w:rsidTr="005A295E">
        <w:trPr>
          <w:trHeight w:val="82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01F0348" w14:textId="77777777" w:rsidR="004D1AA5" w:rsidRPr="00AE4B69" w:rsidRDefault="009E5B7B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FOUNDATIONS OF </w:t>
            </w:r>
            <w:r w:rsidR="004D1AA5" w:rsidRPr="00AE4B69">
              <w:rPr>
                <w:b/>
                <w:sz w:val="18"/>
              </w:rPr>
              <w:t xml:space="preserve">MEDICAL </w:t>
            </w:r>
          </w:p>
          <w:p w14:paraId="20CDBEBE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01B53D8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036C50A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14:paraId="6D5DC4B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14:paraId="4150A255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14:paraId="4D70687A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14:paraId="6C64E2BD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755B655E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14:paraId="4E4CB8F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14:paraId="7060B245" w14:textId="77777777"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235D3DD0" w14:textId="77777777" w:rsidTr="005A295E">
        <w:trPr>
          <w:trHeight w:val="68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A3B377" w14:textId="77777777" w:rsidR="004D1AA5" w:rsidRPr="00A875B6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EALTH CAREER EXPLORA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0428CE46" w14:textId="77777777" w:rsidR="009E5B7B" w:rsidRDefault="009E5B7B" w:rsidP="009E5B7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IFE THREATENING SITUATIONS</w:t>
            </w:r>
          </w:p>
          <w:p w14:paraId="2C7E1871" w14:textId="348F876C" w:rsidR="004D1AA5" w:rsidRPr="00AE4B69" w:rsidRDefault="004D1AA5" w:rsidP="009E5B7B">
            <w:pPr>
              <w:jc w:val="center"/>
              <w:rPr>
                <w:b/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7C7C65B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14:paraId="4B560B72" w14:textId="77777777"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3F01EDA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48070652" w14:textId="77777777" w:rsidR="004D1AA5" w:rsidRPr="00AE4B69" w:rsidRDefault="00921004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</w:t>
            </w:r>
            <w:r w:rsidR="004D1AA5" w:rsidRPr="00AE4B69">
              <w:rPr>
                <w:b/>
                <w:sz w:val="18"/>
              </w:rPr>
              <w:t xml:space="preserve"> SERVICE</w:t>
            </w:r>
          </w:p>
          <w:p w14:paraId="508A4BC8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14:paraId="648A293F" w14:textId="77777777"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5EDD3BDF" w14:textId="77777777" w:rsidTr="005A295E">
        <w:trPr>
          <w:trHeight w:val="665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4B192BEE" w14:textId="0CCDF6D8" w:rsidR="004D1AA5" w:rsidRPr="00A875B6" w:rsidRDefault="00A875B6" w:rsidP="00AE4B69">
            <w:pPr>
              <w:jc w:val="center"/>
              <w:rPr>
                <w:b/>
                <w:sz w:val="18"/>
              </w:rPr>
            </w:pPr>
            <w:r w:rsidRPr="00A875B6">
              <w:rPr>
                <w:b/>
                <w:sz w:val="18"/>
              </w:rPr>
              <w:t>M</w:t>
            </w:r>
            <w:r>
              <w:rPr>
                <w:b/>
                <w:sz w:val="18"/>
              </w:rPr>
              <w:t xml:space="preserve">ATH FOR HEALTH CAREERS-MIDDLE SCHOOL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FB71B5C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4EA1605A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1FFA44E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EXPLORING MEDICAL INNOVATION</w:t>
            </w:r>
            <w:r w:rsidR="001D5762">
              <w:rPr>
                <w:b/>
                <w:sz w:val="18"/>
              </w:rPr>
              <w:t>S</w:t>
            </w:r>
          </w:p>
          <w:p w14:paraId="5F32DE9C" w14:textId="4BF6B455" w:rsidR="00FA1756" w:rsidRPr="00FA1756" w:rsidRDefault="00FA1756" w:rsidP="00AE0052">
            <w:pPr>
              <w:jc w:val="center"/>
              <w:rPr>
                <w:b/>
                <w:sz w:val="18"/>
                <w:u w:val="single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3D92EE73" w14:textId="77777777"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14:paraId="48D27B35" w14:textId="77777777" w:rsidR="00ED3A30" w:rsidRPr="00AE4B69" w:rsidRDefault="00ED3A30" w:rsidP="00ED3A3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14:paraId="4DCD7A64" w14:textId="77777777" w:rsidR="004D1AA5" w:rsidRPr="00ED3A30" w:rsidRDefault="004D1AA5" w:rsidP="00ED3A30">
            <w:pPr>
              <w:jc w:val="center"/>
              <w:rPr>
                <w:sz w:val="18"/>
              </w:rPr>
            </w:pPr>
          </w:p>
        </w:tc>
      </w:tr>
      <w:tr w:rsidR="004D1AA5" w:rsidRPr="00273A46" w14:paraId="6D28EBDE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84EC947" w14:textId="77777777" w:rsidR="00A875B6" w:rsidRDefault="00A875B6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EDICAL READING-MIDDLE SCHOOL</w:t>
            </w:r>
          </w:p>
          <w:p w14:paraId="318C9EE2" w14:textId="77777777"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7AB801C4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0028A8DA" w14:textId="77777777"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2E2755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DYNAMIC DECISIONS</w:t>
            </w:r>
          </w:p>
          <w:p w14:paraId="34BD0CD0" w14:textId="2917DA0B" w:rsidR="009E5B7B" w:rsidRPr="009E5B7B" w:rsidRDefault="009E5B7B" w:rsidP="00AE0052">
            <w:pPr>
              <w:jc w:val="center"/>
              <w:rPr>
                <w:b/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53A146E0" w14:textId="77777777" w:rsidR="004D1AA5" w:rsidRPr="00ED3A30" w:rsidRDefault="004D1AA5" w:rsidP="00ED3A30">
            <w:pPr>
              <w:jc w:val="center"/>
              <w:rPr>
                <w:b/>
                <w:sz w:val="18"/>
              </w:rPr>
            </w:pPr>
          </w:p>
        </w:tc>
      </w:tr>
      <w:tr w:rsidR="009E5B7B" w:rsidRPr="00273A46" w14:paraId="70AFAC71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EDA473" w14:textId="77777777" w:rsidR="009E5B7B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UTRI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8CAB2E9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333E5409" w14:textId="77777777" w:rsidR="009E5B7B" w:rsidRPr="00A11D7F" w:rsidRDefault="009E5B7B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792AAA5E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74D6D4D4" w14:textId="77777777" w:rsidR="009E5B7B" w:rsidRPr="00ED3A30" w:rsidRDefault="009E5B7B" w:rsidP="00ED3A30">
            <w:pPr>
              <w:jc w:val="center"/>
              <w:rPr>
                <w:b/>
                <w:sz w:val="18"/>
              </w:rPr>
            </w:pPr>
          </w:p>
        </w:tc>
      </w:tr>
    </w:tbl>
    <w:p w14:paraId="6693EBC6" w14:textId="77777777"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14:paraId="53C8E598" w14:textId="77777777"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14:paraId="5D1CC9D0" w14:textId="77777777"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14:paraId="34772959" w14:textId="77777777" w:rsidR="001C5ACE" w:rsidRPr="00E63C4C" w:rsidRDefault="00C97E7A" w:rsidP="003722D7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14:paraId="5A7A0DAD" w14:textId="55B49EE7" w:rsidR="00C97E7A" w:rsidRPr="000216AA" w:rsidRDefault="00C97E7A" w:rsidP="000216A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10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</w:t>
      </w:r>
      <w:r w:rsidR="008302DF">
        <w:rPr>
          <w:b/>
          <w:color w:val="ED7D31" w:themeColor="accent2"/>
          <w:sz w:val="32"/>
          <w:szCs w:val="36"/>
        </w:rPr>
        <w:t>2</w:t>
      </w:r>
      <w:r w:rsidR="005E3B77">
        <w:rPr>
          <w:b/>
          <w:color w:val="ED7D31" w:themeColor="accent2"/>
          <w:sz w:val="32"/>
          <w:szCs w:val="36"/>
        </w:rPr>
        <w:t>1</w:t>
      </w:r>
      <w:r w:rsidR="00306CA3">
        <w:rPr>
          <w:b/>
          <w:color w:val="ED7D31" w:themeColor="accent2"/>
          <w:sz w:val="32"/>
          <w:szCs w:val="36"/>
        </w:rPr>
        <w:t xml:space="preserve">: </w:t>
      </w:r>
      <w:r w:rsidR="00455A94">
        <w:rPr>
          <w:b/>
          <w:color w:val="ED7D31" w:themeColor="accent2"/>
          <w:sz w:val="32"/>
          <w:szCs w:val="36"/>
        </w:rPr>
        <w:t>Orlando, FL</w:t>
      </w:r>
      <w:r w:rsidRPr="00C97E7A">
        <w:rPr>
          <w:b/>
          <w:color w:val="ED7D31" w:themeColor="accent2"/>
          <w:sz w:val="32"/>
          <w:szCs w:val="36"/>
        </w:rPr>
        <w:t>)</w:t>
      </w:r>
      <w:r w:rsidRPr="000216AA">
        <w:rPr>
          <w:b/>
          <w:color w:val="ED7D31" w:themeColor="accent2"/>
          <w:sz w:val="32"/>
          <w:szCs w:val="36"/>
        </w:rPr>
        <w:t xml:space="preserve"> </w:t>
      </w:r>
    </w:p>
    <w:p w14:paraId="176B9797" w14:textId="77777777"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14:paraId="15A34B5B" w14:textId="77777777"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14:paraId="61302AB8" w14:textId="77777777" w:rsidR="00BC75F0" w:rsidRPr="004C6DF7" w:rsidRDefault="00BC75F0" w:rsidP="00A95A2F">
      <w:pPr>
        <w:pStyle w:val="ListParagraph"/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E3BC19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2EB3CA19" w14:textId="11875B80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</w:t>
      </w:r>
      <w:r w:rsidR="00143BFA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>-20</w:t>
      </w:r>
      <w:r w:rsidR="00A82105">
        <w:rPr>
          <w:rFonts w:cs="Calibri"/>
          <w:b/>
          <w:sz w:val="44"/>
          <w:szCs w:val="44"/>
        </w:rPr>
        <w:t>2</w:t>
      </w:r>
      <w:r w:rsidR="00143BFA">
        <w:rPr>
          <w:rFonts w:cs="Calibri"/>
          <w:b/>
          <w:sz w:val="44"/>
          <w:szCs w:val="44"/>
        </w:rPr>
        <w:t>1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425CF1B4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02B17151" w14:textId="234877EE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5E5CF0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5E5CF0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6C54EB9E" w14:textId="185BE55D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5E5CF0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9E7CEB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 xml:space="preserve">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10DFF946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7B6AB9FC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486DE44B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4469DA" wp14:editId="6A9DBB0A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57C58A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19420F89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165AAA6D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2F48DF28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19A5C6EB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07CCE07E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4469DA" id="Rounded Rectangle 5" o:spid="_x0000_s1029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pVuVV6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4357C58A" w14:textId="77777777"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19420F89" w14:textId="77777777"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14:paraId="165AAA6D" w14:textId="77777777"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2F48DF28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19A5C6EB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07CCE07E" w14:textId="77777777"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3ADBF2E1" w14:textId="52932D70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3E3852">
        <w:rPr>
          <w:rFonts w:cs="Calibri"/>
          <w:iCs/>
          <w:szCs w:val="24"/>
        </w:rPr>
        <w:t>, MAIL TO NATIONAL HOSA</w:t>
      </w:r>
    </w:p>
    <w:p w14:paraId="23016F37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091463C8" w14:textId="77777777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6E44981D" w14:textId="617B027D" w:rsidR="00D64D55" w:rsidRPr="00A41FA6" w:rsidRDefault="00C072A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szCs w:val="24"/>
        </w:rPr>
        <w:t>LOG-IN IS OVER THE SEARCH BAR</w:t>
      </w:r>
      <w:r w:rsidR="007252B0">
        <w:rPr>
          <w:rFonts w:cs="Calibri"/>
          <w:szCs w:val="24"/>
        </w:rPr>
        <w:t xml:space="preserve">, UPPER RIGHT </w:t>
      </w:r>
      <w:r w:rsidR="00D7652D">
        <w:rPr>
          <w:rFonts w:cs="Calibri"/>
          <w:szCs w:val="24"/>
        </w:rPr>
        <w:t>O</w:t>
      </w:r>
      <w:r w:rsidR="007252B0">
        <w:rPr>
          <w:rFonts w:cs="Calibri"/>
          <w:szCs w:val="24"/>
        </w:rPr>
        <w:t>N THE HOME</w:t>
      </w:r>
      <w:r w:rsidR="00D7652D">
        <w:rPr>
          <w:rFonts w:cs="Calibri"/>
          <w:szCs w:val="24"/>
        </w:rPr>
        <w:t xml:space="preserve"> PAGE</w:t>
      </w:r>
    </w:p>
    <w:p w14:paraId="588C9408" w14:textId="471B69B3" w:rsidR="009C081B" w:rsidRPr="00A30036" w:rsidRDefault="00F17D4C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1D6F96" wp14:editId="56C03B99">
                <wp:simplePos x="0" y="0"/>
                <wp:positionH relativeFrom="column">
                  <wp:posOffset>8359140</wp:posOffset>
                </wp:positionH>
                <wp:positionV relativeFrom="paragraph">
                  <wp:posOffset>3810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B8351A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1D6F96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30" type="#_x0000_t71" style="position:absolute;margin-left:658.2pt;margin-top:.3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" fillcolor="yellow" strokecolor="white [3212]" strokeweight="1pt">
                <v:textbox>
                  <w:txbxContent>
                    <w:p w14:paraId="28B8351A" w14:textId="77777777"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 w:rsidR="00714AD0"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2417EEB8" w14:textId="1828A3BB" w:rsidR="00A41FA6" w:rsidRDefault="002E1A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98AABF" wp14:editId="68560CCB">
                <wp:simplePos x="0" y="0"/>
                <wp:positionH relativeFrom="page">
                  <wp:posOffset>104775</wp:posOffset>
                </wp:positionH>
                <wp:positionV relativeFrom="paragraph">
                  <wp:posOffset>137795</wp:posOffset>
                </wp:positionV>
                <wp:extent cx="1562100" cy="495300"/>
                <wp:effectExtent l="0" t="19050" r="38100" b="3810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2DFF48" w14:textId="77777777" w:rsidR="002E1A1B" w:rsidRPr="00EC75AC" w:rsidRDefault="002E1A1B" w:rsidP="002E1A1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4FA72AF9" w14:textId="77777777" w:rsidR="002E1A1B" w:rsidRDefault="002E1A1B" w:rsidP="002E1A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AABF" id="Arrow: Right 7" o:spid="_x0000_s1031" type="#_x0000_t13" style="position:absolute;left:0;text-align:left;margin-left:8.25pt;margin-top:10.85pt;width:123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" adj="18176" fillcolor="#5b9bd5" strokecolor="#41719c" strokeweight="1pt">
                <v:textbox>
                  <w:txbxContent>
                    <w:p w14:paraId="102DFF48" w14:textId="77777777" w:rsidR="002E1A1B" w:rsidRPr="00EC75AC" w:rsidRDefault="002E1A1B" w:rsidP="002E1A1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4FA72AF9" w14:textId="77777777" w:rsidR="002E1A1B" w:rsidRDefault="002E1A1B" w:rsidP="002E1A1B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2649C7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57EF5AC1" w14:textId="15C3F799" w:rsidR="002E1A1B" w:rsidRDefault="002E1A1B" w:rsidP="002E1A1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 </w:t>
      </w:r>
      <w:r w:rsidR="001A470D">
        <w:rPr>
          <w:rFonts w:cs="Calibri"/>
          <w:szCs w:val="24"/>
        </w:rPr>
        <w:t xml:space="preserve">   </w:t>
      </w:r>
      <w:r w:rsidR="00203DE8">
        <w:rPr>
          <w:rFonts w:cs="Calibri"/>
          <w:szCs w:val="24"/>
        </w:rPr>
        <w:t xml:space="preserve">ONLINE SUBMISSIONS DUE TO TALLO FOR SECONDARY/POST SECONDARY MEMBERS &amp; </w:t>
      </w:r>
    </w:p>
    <w:p w14:paraId="135B00BA" w14:textId="19FE5F5B" w:rsidR="00627E36" w:rsidRPr="00203DE8" w:rsidRDefault="002E1A1B" w:rsidP="002E1A1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</w:t>
      </w:r>
      <w:r w:rsidR="001A470D">
        <w:rPr>
          <w:rFonts w:cs="Calibri"/>
          <w:szCs w:val="24"/>
        </w:rPr>
        <w:t xml:space="preserve">                    TO </w:t>
      </w:r>
      <w:r w:rsidR="00203DE8">
        <w:rPr>
          <w:rFonts w:cs="Calibri"/>
          <w:szCs w:val="24"/>
        </w:rPr>
        <w:t xml:space="preserve">WUFOO </w:t>
      </w:r>
      <w:r w:rsidR="001A470D">
        <w:rPr>
          <w:rFonts w:cs="Calibri"/>
          <w:szCs w:val="24"/>
        </w:rPr>
        <w:t xml:space="preserve">FOR </w:t>
      </w:r>
      <w:r w:rsidR="00203DE8">
        <w:rPr>
          <w:rFonts w:cs="Calibri"/>
          <w:szCs w:val="24"/>
        </w:rPr>
        <w:t xml:space="preserve">MIDDLE SCHOOL MEMBERS: </w:t>
      </w:r>
      <w:r w:rsidR="00203DE8" w:rsidRPr="0050724F">
        <w:rPr>
          <w:rFonts w:cs="Calibri"/>
          <w:szCs w:val="24"/>
          <w:highlight w:val="green"/>
        </w:rPr>
        <w:t>NOVEMBER 16TH</w:t>
      </w:r>
    </w:p>
    <w:p w14:paraId="452DCD54" w14:textId="7DDBB5D0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2EB3CF" wp14:editId="18B4B7CF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86767E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5A7CBA5B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7E061530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4A67D45D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0C4ACC6E" w14:textId="77777777" w:rsidR="00872991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PO Box 1</w:t>
                            </w:r>
                            <w:r w:rsidR="00A82105">
                              <w:rPr>
                                <w:sz w:val="24"/>
                              </w:rPr>
                              <w:t>440</w:t>
                            </w:r>
                          </w:p>
                          <w:p w14:paraId="2C9146DE" w14:textId="77777777" w:rsidR="007955B6" w:rsidRPr="00816142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62EB3CF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2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8m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bkaJmNnihPOFJhu2ZzlmwrbeM+c3zLA7cLW48Xwj/iEzubU9BQlpYFfH30P+jj0KKWkwW3Nqft5&#10;YCAoUd81rsPXyXwe1jsy88vrKTJwLtmdS/ShXhschAneJssjGfS9GkgJpn7Fw7IKXlHENEffOeUe&#10;BmbtuyuCp4mL1Sqq4Upb5u/1s+UBPNQ5TORL+8rA9rPscQ0ezLDZLHs3vZ1usNRmdfBGVnG0Q6W7&#10;uvYdwHMQR6k/XeHenPNR6+3ALn8D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Cxy8m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14:paraId="6D86767E" w14:textId="77777777"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14:paraId="5A7CBA5B" w14:textId="77777777"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7E061530" w14:textId="77777777"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4A67D45D" w14:textId="77777777"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0C4ACC6E" w14:textId="77777777" w:rsidR="00872991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PO Box 1</w:t>
                      </w:r>
                      <w:r w:rsidR="00A82105">
                        <w:rPr>
                          <w:sz w:val="24"/>
                        </w:rPr>
                        <w:t>440</w:t>
                      </w:r>
                    </w:p>
                    <w:p w14:paraId="2C9146DE" w14:textId="77777777" w:rsidR="007955B6" w:rsidRPr="00816142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092AEA1C" w14:textId="65672A75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386917">
        <w:rPr>
          <w:rFonts w:cs="Calibri"/>
          <w:i/>
          <w:szCs w:val="24"/>
          <w:u w:val="single"/>
        </w:rPr>
        <w:t xml:space="preserve">, </w:t>
      </w:r>
      <w:r w:rsidR="00942AEA">
        <w:rPr>
          <w:rFonts w:cs="Calibri"/>
          <w:iCs/>
          <w:szCs w:val="24"/>
        </w:rPr>
        <w:t>MAIL TO THE BUSINESS OFFICE</w:t>
      </w:r>
    </w:p>
    <w:p w14:paraId="4E63D870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6773173A" w14:textId="77777777"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14:paraId="454F0468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0368D8AF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004FED42" w14:textId="77777777" w:rsidR="004B68E7" w:rsidRDefault="00F70F9E" w:rsidP="004B68E7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14:paraId="2E26338F" w14:textId="5E828783" w:rsidR="00B367BB" w:rsidRDefault="00F70F9E" w:rsidP="004B68E7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4B68E7">
        <w:rPr>
          <w:rFonts w:cs="Calibri"/>
          <w:szCs w:val="24"/>
        </w:rPr>
        <w:t xml:space="preserve">QUALIFIERS TO </w:t>
      </w:r>
      <w:r w:rsidRPr="004B68E7">
        <w:rPr>
          <w:rFonts w:cs="Calibri"/>
          <w:b/>
          <w:szCs w:val="24"/>
        </w:rPr>
        <w:t>INTERNATIONAL LEADERSHIP CONFERENCE</w:t>
      </w:r>
      <w:r w:rsidRPr="004B68E7">
        <w:rPr>
          <w:rFonts w:cs="Calibri"/>
          <w:szCs w:val="24"/>
        </w:rPr>
        <w:t xml:space="preserve"> (ILC) WILL BE ANNOUNCED VIA EMAIL</w:t>
      </w:r>
    </w:p>
    <w:p w14:paraId="50958D06" w14:textId="77777777" w:rsidR="004B68E7" w:rsidRPr="004B68E7" w:rsidRDefault="004B68E7" w:rsidP="004B68E7">
      <w:pPr>
        <w:pStyle w:val="ListParagraph"/>
        <w:spacing w:after="200" w:line="240" w:lineRule="auto"/>
        <w:rPr>
          <w:rFonts w:cs="Calibri"/>
          <w:szCs w:val="24"/>
        </w:rPr>
      </w:pPr>
    </w:p>
    <w:p w14:paraId="003048CA" w14:textId="407666B4" w:rsidR="00A07318" w:rsidRPr="00A30036" w:rsidRDefault="00B367BB" w:rsidP="00A617E1">
      <w:pPr>
        <w:pStyle w:val="ListParagraph"/>
        <w:spacing w:after="0" w:line="240" w:lineRule="auto"/>
        <w:ind w:left="0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67FC4F19" wp14:editId="354103E4">
            <wp:simplePos x="0" y="0"/>
            <wp:positionH relativeFrom="column">
              <wp:posOffset>6644640</wp:posOffset>
            </wp:positionH>
            <wp:positionV relativeFrom="paragraph">
              <wp:posOffset>444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b/>
          <w:szCs w:val="24"/>
        </w:rPr>
        <w:t xml:space="preserve">NATIONAL HOSA THEME:  </w:t>
      </w:r>
      <w:r w:rsidR="00942AEA" w:rsidRPr="004B68E7">
        <w:rPr>
          <w:rFonts w:cs="Calibri"/>
          <w:bCs/>
          <w:szCs w:val="24"/>
        </w:rPr>
        <w:t>UNLOCK YOUR POTENTIAL</w:t>
      </w:r>
    </w:p>
    <w:p w14:paraId="7DF0FA77" w14:textId="01D05F89" w:rsidR="00A07318" w:rsidRPr="00A617E1" w:rsidRDefault="00A07318" w:rsidP="00A617E1">
      <w:pPr>
        <w:pStyle w:val="ListParagraph"/>
        <w:spacing w:after="0" w:line="240" w:lineRule="auto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763F45">
        <w:rPr>
          <w:rFonts w:cs="Calibri"/>
          <w:b/>
          <w:szCs w:val="24"/>
        </w:rPr>
        <w:t xml:space="preserve">20-2021: </w:t>
      </w:r>
      <w:r w:rsidR="00863665">
        <w:rPr>
          <w:rFonts w:cs="Calibri"/>
          <w:szCs w:val="24"/>
        </w:rPr>
        <w:t xml:space="preserve">BE THE MATCH    </w:t>
      </w:r>
      <w:hyperlink r:id="rId15" w:history="1">
        <w:r w:rsidR="00863665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20C59AD9" w14:textId="6F7A1156" w:rsidR="00A82105" w:rsidRDefault="00805C0F" w:rsidP="00A617E1">
      <w:pPr>
        <w:pStyle w:val="ListParagraph"/>
        <w:spacing w:after="0" w:line="240" w:lineRule="auto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A82105">
        <w:rPr>
          <w:rFonts w:cs="Calibri"/>
          <w:b/>
          <w:szCs w:val="24"/>
        </w:rPr>
        <w:t>2</w:t>
      </w:r>
      <w:r w:rsidR="00863665">
        <w:rPr>
          <w:rFonts w:cs="Calibri"/>
          <w:b/>
          <w:szCs w:val="24"/>
        </w:rPr>
        <w:t>1</w:t>
      </w:r>
      <w:r w:rsidR="00A82105">
        <w:rPr>
          <w:rFonts w:cs="Calibri"/>
          <w:b/>
          <w:szCs w:val="24"/>
        </w:rPr>
        <w:t>:</w:t>
      </w:r>
      <w:r w:rsidR="008E02E5">
        <w:rPr>
          <w:rFonts w:cs="Calibri"/>
          <w:b/>
          <w:szCs w:val="24"/>
        </w:rPr>
        <w:t xml:space="preserve"> </w:t>
      </w:r>
      <w:r w:rsidR="00A617E1">
        <w:rPr>
          <w:rFonts w:cs="Calibri"/>
          <w:szCs w:val="24"/>
        </w:rPr>
        <w:t>CORONADO SPRINGS RESORT ORLANDO, FL: JUNE 23-26, 2021</w:t>
      </w:r>
    </w:p>
    <w:sectPr w:rsidR="00A82105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C5CAB" w14:textId="77777777" w:rsidR="008C5565" w:rsidRDefault="008C5565" w:rsidP="00A30036">
      <w:pPr>
        <w:spacing w:after="0" w:line="240" w:lineRule="auto"/>
      </w:pPr>
      <w:r>
        <w:separator/>
      </w:r>
    </w:p>
  </w:endnote>
  <w:endnote w:type="continuationSeparator" w:id="0">
    <w:p w14:paraId="5E36C63B" w14:textId="77777777" w:rsidR="008C5565" w:rsidRDefault="008C5565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2F40A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E3CB0" w14:textId="77777777" w:rsidR="008C5565" w:rsidRDefault="008C5565" w:rsidP="00A30036">
      <w:pPr>
        <w:spacing w:after="0" w:line="240" w:lineRule="auto"/>
      </w:pPr>
      <w:r>
        <w:separator/>
      </w:r>
    </w:p>
  </w:footnote>
  <w:footnote w:type="continuationSeparator" w:id="0">
    <w:p w14:paraId="7C1902FC" w14:textId="77777777" w:rsidR="008C5565" w:rsidRDefault="008C5565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2A9AB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079A2"/>
    <w:rsid w:val="000101B5"/>
    <w:rsid w:val="000216AA"/>
    <w:rsid w:val="00032780"/>
    <w:rsid w:val="00065037"/>
    <w:rsid w:val="000C1FEF"/>
    <w:rsid w:val="000C4251"/>
    <w:rsid w:val="000F42FC"/>
    <w:rsid w:val="00143BFA"/>
    <w:rsid w:val="001557B9"/>
    <w:rsid w:val="00161D8A"/>
    <w:rsid w:val="001856DB"/>
    <w:rsid w:val="00187F8B"/>
    <w:rsid w:val="0019127A"/>
    <w:rsid w:val="001A470D"/>
    <w:rsid w:val="001B392F"/>
    <w:rsid w:val="001C5ACE"/>
    <w:rsid w:val="001D5762"/>
    <w:rsid w:val="002020CD"/>
    <w:rsid w:val="00203DE8"/>
    <w:rsid w:val="002132F7"/>
    <w:rsid w:val="0022363F"/>
    <w:rsid w:val="002649C7"/>
    <w:rsid w:val="00273A46"/>
    <w:rsid w:val="00280E0E"/>
    <w:rsid w:val="00295E0E"/>
    <w:rsid w:val="002A2673"/>
    <w:rsid w:val="002A2C0B"/>
    <w:rsid w:val="002E1A1B"/>
    <w:rsid w:val="00302CF9"/>
    <w:rsid w:val="00306CA3"/>
    <w:rsid w:val="003442C1"/>
    <w:rsid w:val="003722D7"/>
    <w:rsid w:val="00375D87"/>
    <w:rsid w:val="00386917"/>
    <w:rsid w:val="00390680"/>
    <w:rsid w:val="003E3852"/>
    <w:rsid w:val="003E7A2A"/>
    <w:rsid w:val="003F0B91"/>
    <w:rsid w:val="00417044"/>
    <w:rsid w:val="00417A21"/>
    <w:rsid w:val="00455A94"/>
    <w:rsid w:val="004602A5"/>
    <w:rsid w:val="00463C5C"/>
    <w:rsid w:val="004A2338"/>
    <w:rsid w:val="004A510D"/>
    <w:rsid w:val="004B68E7"/>
    <w:rsid w:val="004B7E97"/>
    <w:rsid w:val="004C0EDB"/>
    <w:rsid w:val="004C39D0"/>
    <w:rsid w:val="004C6DF7"/>
    <w:rsid w:val="004D1AA5"/>
    <w:rsid w:val="004E6B94"/>
    <w:rsid w:val="0050724F"/>
    <w:rsid w:val="005319CF"/>
    <w:rsid w:val="005610C8"/>
    <w:rsid w:val="00592B0A"/>
    <w:rsid w:val="005A295E"/>
    <w:rsid w:val="005E3B77"/>
    <w:rsid w:val="005E5CF0"/>
    <w:rsid w:val="006164E0"/>
    <w:rsid w:val="00627E36"/>
    <w:rsid w:val="00630728"/>
    <w:rsid w:val="006B3B9C"/>
    <w:rsid w:val="006B5807"/>
    <w:rsid w:val="006C773D"/>
    <w:rsid w:val="007064AF"/>
    <w:rsid w:val="00714AD0"/>
    <w:rsid w:val="0071687D"/>
    <w:rsid w:val="00724AD9"/>
    <w:rsid w:val="007252B0"/>
    <w:rsid w:val="00731CE6"/>
    <w:rsid w:val="007406CE"/>
    <w:rsid w:val="00763F45"/>
    <w:rsid w:val="00766F58"/>
    <w:rsid w:val="0077427B"/>
    <w:rsid w:val="007955B6"/>
    <w:rsid w:val="007D54F0"/>
    <w:rsid w:val="007E71B4"/>
    <w:rsid w:val="007E748D"/>
    <w:rsid w:val="007F5A33"/>
    <w:rsid w:val="00805C0F"/>
    <w:rsid w:val="00806DE7"/>
    <w:rsid w:val="00816142"/>
    <w:rsid w:val="00824154"/>
    <w:rsid w:val="00826056"/>
    <w:rsid w:val="008302DF"/>
    <w:rsid w:val="00842F1C"/>
    <w:rsid w:val="00855C16"/>
    <w:rsid w:val="00863665"/>
    <w:rsid w:val="00863BF1"/>
    <w:rsid w:val="00872991"/>
    <w:rsid w:val="00883B03"/>
    <w:rsid w:val="008A3469"/>
    <w:rsid w:val="008C5565"/>
    <w:rsid w:val="008E02E5"/>
    <w:rsid w:val="00900DA1"/>
    <w:rsid w:val="00902C2D"/>
    <w:rsid w:val="00921004"/>
    <w:rsid w:val="00942AEA"/>
    <w:rsid w:val="009C081B"/>
    <w:rsid w:val="009E5B7B"/>
    <w:rsid w:val="009E7CE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617E1"/>
    <w:rsid w:val="00A7724D"/>
    <w:rsid w:val="00A82105"/>
    <w:rsid w:val="00A875B6"/>
    <w:rsid w:val="00A95A2F"/>
    <w:rsid w:val="00AB4102"/>
    <w:rsid w:val="00AC0BE2"/>
    <w:rsid w:val="00AD56FC"/>
    <w:rsid w:val="00AE0052"/>
    <w:rsid w:val="00AE4B69"/>
    <w:rsid w:val="00AE7CD0"/>
    <w:rsid w:val="00B2040A"/>
    <w:rsid w:val="00B21868"/>
    <w:rsid w:val="00B367BB"/>
    <w:rsid w:val="00B40CBA"/>
    <w:rsid w:val="00B84189"/>
    <w:rsid w:val="00B8574D"/>
    <w:rsid w:val="00BA06A7"/>
    <w:rsid w:val="00BC26B7"/>
    <w:rsid w:val="00BC75F0"/>
    <w:rsid w:val="00BD3B13"/>
    <w:rsid w:val="00BF4781"/>
    <w:rsid w:val="00C072A9"/>
    <w:rsid w:val="00C14E2D"/>
    <w:rsid w:val="00C15708"/>
    <w:rsid w:val="00C6208E"/>
    <w:rsid w:val="00C872E8"/>
    <w:rsid w:val="00C97E7A"/>
    <w:rsid w:val="00CC6E04"/>
    <w:rsid w:val="00CD69AA"/>
    <w:rsid w:val="00D06F1F"/>
    <w:rsid w:val="00D264D2"/>
    <w:rsid w:val="00D50879"/>
    <w:rsid w:val="00D64D55"/>
    <w:rsid w:val="00D7652D"/>
    <w:rsid w:val="00D76D9E"/>
    <w:rsid w:val="00D814DB"/>
    <w:rsid w:val="00DB51C4"/>
    <w:rsid w:val="00DC7505"/>
    <w:rsid w:val="00DF071E"/>
    <w:rsid w:val="00E34286"/>
    <w:rsid w:val="00E47C33"/>
    <w:rsid w:val="00E63C4C"/>
    <w:rsid w:val="00EB3AE0"/>
    <w:rsid w:val="00EC3FE6"/>
    <w:rsid w:val="00EC75AC"/>
    <w:rsid w:val="00ED1B9A"/>
    <w:rsid w:val="00ED3A30"/>
    <w:rsid w:val="00F17D4C"/>
    <w:rsid w:val="00F22A56"/>
    <w:rsid w:val="00F51386"/>
    <w:rsid w:val="00F5411E"/>
    <w:rsid w:val="00F70F9E"/>
    <w:rsid w:val="00FA1756"/>
    <w:rsid w:val="00FD4FB8"/>
    <w:rsid w:val="00FE6333"/>
    <w:rsid w:val="00FE6E1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A3A1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37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bethematch.org" TargetMode="Externa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542AAA-A59C-4F2E-9DAF-784BB498B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DC3A0D-5931-4762-9582-2BA8EE0B1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EE0D16-571A-4885-879A-CA993BB6DFBD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c142ca3d-41c6-4ec5-84f1-84307cb8bce7"/>
    <ds:schemaRef ds:uri="dcd0cbe5-ab77-44ac-b024-61ec8454aa06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50</cp:revision>
  <cp:lastPrinted>2020-07-21T18:28:00Z</cp:lastPrinted>
  <dcterms:created xsi:type="dcterms:W3CDTF">2020-07-21T16:08:00Z</dcterms:created>
  <dcterms:modified xsi:type="dcterms:W3CDTF">2020-07-2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